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https://www.youtube.com/watch?v=hVfyZVaH9ag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25T20:29:32Z</dcterms:created>
  <dcterms:modified xsi:type="dcterms:W3CDTF">2023-08-25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